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4E594" w14:textId="3DBF0114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Undertaking</w:t>
      </w:r>
    </w:p>
    <w:p w14:paraId="3B657179" w14:textId="6399391A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Between</w:t>
      </w:r>
    </w:p>
    <w:p w14:paraId="6F64B526" w14:textId="77777777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Indo German Science and Technology Centre (IGSTC) </w:t>
      </w:r>
    </w:p>
    <w:p w14:paraId="1056184E" w14:textId="35A4DC79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 xml:space="preserve">&amp; </w:t>
      </w:r>
    </w:p>
    <w:p w14:paraId="3F7006FA" w14:textId="59708B63" w:rsidR="00466285" w:rsidRPr="003677A7" w:rsidRDefault="00466285" w:rsidP="00466285">
      <w:pPr>
        <w:pStyle w:val="ListParagraph"/>
        <w:jc w:val="center"/>
        <w:rPr>
          <w:rFonts w:ascii="Times New Roman" w:hAnsi="Times New Roman" w:cs="Times New Roman"/>
          <w:b/>
          <w:bCs/>
        </w:rPr>
      </w:pPr>
      <w:r w:rsidRPr="003677A7">
        <w:rPr>
          <w:rFonts w:ascii="Times New Roman" w:hAnsi="Times New Roman" w:cs="Times New Roman"/>
          <w:b/>
          <w:bCs/>
        </w:rPr>
        <w:t>(</w:t>
      </w:r>
      <w:r w:rsidRPr="00E125DC">
        <w:rPr>
          <w:rFonts w:ascii="Times New Roman" w:hAnsi="Times New Roman" w:cs="Times New Roman"/>
          <w:b/>
          <w:bCs/>
          <w:u w:val="single"/>
        </w:rPr>
        <w:t>Name of the Institut</w:t>
      </w:r>
      <w:r w:rsidR="00487B2F" w:rsidRPr="00E125DC">
        <w:rPr>
          <w:rFonts w:ascii="Times New Roman" w:hAnsi="Times New Roman" w:cs="Times New Roman"/>
          <w:b/>
          <w:bCs/>
          <w:u w:val="single"/>
        </w:rPr>
        <w:t>ion</w:t>
      </w:r>
      <w:r w:rsidRPr="003677A7">
        <w:rPr>
          <w:rFonts w:ascii="Times New Roman" w:hAnsi="Times New Roman" w:cs="Times New Roman"/>
          <w:b/>
          <w:bCs/>
          <w:u w:val="single"/>
        </w:rPr>
        <w:t>)</w:t>
      </w:r>
    </w:p>
    <w:p w14:paraId="16FE8B04" w14:textId="61585B5A" w:rsidR="009F0E39" w:rsidRPr="003677A7" w:rsidRDefault="00B40303" w:rsidP="00C24F19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This undertaking has been entered into consideration of the mutual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acceptance of the terms &amp; conditions under </w:t>
      </w:r>
      <w:r w:rsidR="006E692D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Programme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– </w:t>
      </w:r>
      <w:r w:rsidR="000E6AD7">
        <w:rPr>
          <w:rFonts w:ascii="Times New Roman" w:hAnsi="Times New Roman" w:cs="Times New Roman"/>
          <w:sz w:val="20"/>
          <w:szCs w:val="20"/>
          <w:lang w:val="en-US"/>
        </w:rPr>
        <w:t xml:space="preserve">Paired Early Career Fellowship in Applied </w:t>
      </w:r>
      <w:r w:rsidR="00CD2026">
        <w:rPr>
          <w:rFonts w:ascii="Times New Roman" w:hAnsi="Times New Roman" w:cs="Times New Roman"/>
          <w:sz w:val="20"/>
          <w:szCs w:val="20"/>
          <w:lang w:val="en-US"/>
        </w:rPr>
        <w:t>Research (</w:t>
      </w:r>
      <w:r w:rsidR="000E6AD7">
        <w:rPr>
          <w:rFonts w:ascii="Times New Roman" w:hAnsi="Times New Roman" w:cs="Times New Roman"/>
          <w:sz w:val="20"/>
          <w:szCs w:val="20"/>
          <w:lang w:val="en-US"/>
        </w:rPr>
        <w:t>PECFAR)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on this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_________</w:t>
      </w:r>
      <w:r w:rsidR="00E9622A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>
        <w:rPr>
          <w:rFonts w:ascii="Times New Roman" w:hAnsi="Times New Roman" w:cs="Times New Roman"/>
          <w:sz w:val="20"/>
          <w:szCs w:val="20"/>
          <w:lang w:val="en-US"/>
        </w:rPr>
        <w:t>(</w:t>
      </w:r>
      <w:r w:rsidR="001E27E5" w:rsidRPr="001D32E2">
        <w:rPr>
          <w:rFonts w:ascii="Times New Roman" w:hAnsi="Times New Roman" w:cs="Times New Roman"/>
          <w:sz w:val="20"/>
          <w:szCs w:val="20"/>
          <w:lang w:val="en-US"/>
        </w:rPr>
        <w:t>Day &amp; Date</w:t>
      </w:r>
      <w:r w:rsidR="001D32E2">
        <w:rPr>
          <w:rFonts w:ascii="Times New Roman" w:hAnsi="Times New Roman" w:cs="Times New Roman"/>
          <w:sz w:val="20"/>
          <w:szCs w:val="20"/>
          <w:u w:val="single"/>
          <w:lang w:val="en-US"/>
        </w:rPr>
        <w:t>)</w:t>
      </w:r>
      <w:r w:rsidR="001E27E5" w:rsidRPr="003677A7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The IGSTC grant is subject to fulfill</w:t>
      </w:r>
      <w:r w:rsidR="00487B2F">
        <w:rPr>
          <w:rFonts w:ascii="Times New Roman" w:hAnsi="Times New Roman" w:cs="Times New Roman"/>
          <w:sz w:val="20"/>
          <w:szCs w:val="20"/>
          <w:lang w:val="en-US"/>
        </w:rPr>
        <w:t>ing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all the conditions</w:t>
      </w:r>
      <w:r w:rsidR="00656E87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B35101">
        <w:rPr>
          <w:rFonts w:ascii="Times New Roman" w:hAnsi="Times New Roman" w:cs="Times New Roman"/>
          <w:sz w:val="20"/>
          <w:szCs w:val="20"/>
          <w:lang w:val="en-US"/>
        </w:rPr>
        <w:t xml:space="preserve">as annexed </w:t>
      </w:r>
      <w:r w:rsidR="00454EDF" w:rsidRPr="009D7A5E">
        <w:rPr>
          <w:rFonts w:ascii="Times New Roman" w:hAnsi="Times New Roman" w:cs="Times New Roman"/>
          <w:sz w:val="20"/>
          <w:szCs w:val="20"/>
          <w:lang w:val="en-US"/>
        </w:rPr>
        <w:t>be</w:t>
      </w:r>
      <w:r w:rsidR="009D7A5E" w:rsidRPr="009D7A5E">
        <w:rPr>
          <w:rFonts w:ascii="Times New Roman" w:hAnsi="Times New Roman" w:cs="Times New Roman"/>
          <w:sz w:val="20"/>
          <w:szCs w:val="20"/>
          <w:lang w:val="en-US"/>
        </w:rPr>
        <w:t xml:space="preserve">sides this undertaking </w:t>
      </w:r>
      <w:r w:rsidR="00C24F19" w:rsidRPr="003677A7">
        <w:rPr>
          <w:rFonts w:ascii="Times New Roman" w:hAnsi="Times New Roman" w:cs="Times New Roman"/>
          <w:sz w:val="20"/>
          <w:szCs w:val="20"/>
          <w:lang w:val="en-US"/>
        </w:rPr>
        <w:t>and should be strictly followed.</w:t>
      </w:r>
    </w:p>
    <w:p w14:paraId="56A06B2F" w14:textId="12E3D4F8" w:rsidR="00203236" w:rsidRPr="00BA3FF7" w:rsidRDefault="005102B7" w:rsidP="0020323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Duration of the </w:t>
      </w:r>
      <w:r w:rsidR="00FF6B17" w:rsidRPr="00BA3FF7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="00267063" w:rsidRPr="00BA3FF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C12EDD"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2234B" w:rsidRPr="00BA3FF7">
        <w:rPr>
          <w:rFonts w:ascii="Times New Roman" w:hAnsi="Times New Roman" w:cs="Times New Roman"/>
          <w:sz w:val="20"/>
          <w:szCs w:val="20"/>
          <w:lang w:val="en-US"/>
        </w:rPr>
        <w:t>_______</w:t>
      </w:r>
      <w:r w:rsidR="00C12EDD" w:rsidRPr="00BA3FF7">
        <w:rPr>
          <w:rFonts w:ascii="Times New Roman" w:hAnsi="Times New Roman" w:cs="Times New Roman"/>
          <w:sz w:val="20"/>
          <w:szCs w:val="20"/>
          <w:lang w:val="en-US"/>
        </w:rPr>
        <w:t>(period)</w:t>
      </w:r>
      <w:r w:rsidR="00EA5F1D" w:rsidRPr="00BA3FF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151F5D8B" w14:textId="77777777" w:rsidR="00BA3FF7" w:rsidRPr="00BA3FF7" w:rsidRDefault="00BA3FF7" w:rsidP="00BA3FF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6F2C4286" w14:textId="73B2D69E" w:rsidR="00B9190B" w:rsidRPr="003677A7" w:rsidRDefault="00BF2D4C" w:rsidP="005343C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3677A7">
        <w:rPr>
          <w:rFonts w:ascii="Times New Roman" w:hAnsi="Times New Roman" w:cs="Times New Roman"/>
          <w:sz w:val="20"/>
          <w:szCs w:val="20"/>
          <w:lang w:val="en-US"/>
        </w:rPr>
        <w:t>Financial Support</w:t>
      </w:r>
      <w:r w:rsidR="00BB4BC8" w:rsidRPr="003677A7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5D13A1" w:rsidRPr="003677A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6B773BC6" w14:textId="6A73A45C" w:rsidR="00CD2026" w:rsidRPr="00CD2026" w:rsidRDefault="00CD2026" w:rsidP="00CD2026">
      <w:pPr>
        <w:spacing w:after="0"/>
        <w:ind w:left="72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IGSTC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will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>provide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62883"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2540A" w:rsidRPr="00CD2026">
        <w:rPr>
          <w:rFonts w:ascii="Times New Roman" w:hAnsi="Times New Roman" w:cs="Times New Roman"/>
          <w:sz w:val="20"/>
          <w:szCs w:val="20"/>
          <w:lang w:val="en-US"/>
        </w:rPr>
        <w:t>one-time</w:t>
      </w:r>
      <w:r w:rsidRPr="00CD2026">
        <w:rPr>
          <w:rFonts w:ascii="Times New Roman" w:hAnsi="Times New Roman" w:cs="Times New Roman"/>
          <w:sz w:val="20"/>
          <w:szCs w:val="20"/>
          <w:lang w:val="en-US"/>
        </w:rPr>
        <w:t xml:space="preserve"> grant and will be limited to:</w:t>
      </w:r>
    </w:p>
    <w:p w14:paraId="583CF9A3" w14:textId="2A46FB5C" w:rsidR="00CD2026" w:rsidRPr="00CD2026" w:rsidRDefault="00CD2026" w:rsidP="00CD2026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D2026">
        <w:rPr>
          <w:rFonts w:ascii="Times New Roman" w:hAnsi="Times New Roman" w:cs="Times New Roman"/>
          <w:sz w:val="20"/>
          <w:szCs w:val="20"/>
          <w:lang w:val="en-US"/>
        </w:rPr>
        <w:t>Fellowship: € 2300 per month</w:t>
      </w:r>
      <w:r w:rsidR="00B064B7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or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>equivalence/awardee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 on </w:t>
      </w:r>
      <w:r w:rsidR="00F841BD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60451D">
        <w:rPr>
          <w:rFonts w:ascii="Times New Roman" w:hAnsi="Times New Roman" w:cs="Times New Roman"/>
          <w:sz w:val="20"/>
          <w:szCs w:val="20"/>
          <w:lang w:val="en-US"/>
        </w:rPr>
        <w:t>pro-rata</w:t>
      </w:r>
      <w:r w:rsidR="00E477AA">
        <w:rPr>
          <w:rFonts w:ascii="Times New Roman" w:hAnsi="Times New Roman" w:cs="Times New Roman"/>
          <w:sz w:val="20"/>
          <w:szCs w:val="20"/>
          <w:lang w:val="en-US"/>
        </w:rPr>
        <w:t xml:space="preserve"> basis.</w:t>
      </w:r>
    </w:p>
    <w:p w14:paraId="526735E9" w14:textId="77777777" w:rsidR="00065A09" w:rsidRDefault="00CD2026" w:rsidP="00830B05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CD2026">
        <w:rPr>
          <w:rFonts w:ascii="Times New Roman" w:hAnsi="Times New Roman" w:cs="Times New Roman"/>
          <w:sz w:val="20"/>
          <w:szCs w:val="20"/>
          <w:lang w:val="en-US"/>
        </w:rPr>
        <w:t>Single round trip economy class airfare including visa fees and medical/travel insurance approximately ₹ 1 lakh (for Indian fellow) and € 1500 (for German fellow).</w:t>
      </w:r>
      <w:r w:rsidR="00841C9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20E75DB" w14:textId="77777777" w:rsidR="00065A09" w:rsidRDefault="00065A09" w:rsidP="00065A09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E678902" w14:textId="1CCC63AC" w:rsidR="00830B05" w:rsidRPr="00065A09" w:rsidRDefault="004649F7" w:rsidP="00065A09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Air 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>Ticketing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r w:rsidR="00F96974" w:rsidRPr="00065A09">
        <w:rPr>
          <w:rFonts w:ascii="Times New Roman" w:hAnsi="Times New Roman" w:cs="Times New Roman"/>
          <w:sz w:val="20"/>
          <w:szCs w:val="20"/>
          <w:lang w:val="en-US"/>
        </w:rPr>
        <w:t>obtaining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11CFE" w:rsidRPr="00065A09">
        <w:rPr>
          <w:rFonts w:ascii="Times New Roman" w:hAnsi="Times New Roman" w:cs="Times New Roman"/>
          <w:sz w:val="20"/>
          <w:szCs w:val="20"/>
          <w:lang w:val="en-US"/>
        </w:rPr>
        <w:t>medical</w:t>
      </w:r>
      <w:r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/travel 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 xml:space="preserve">insurance is the sole responsibility of the </w:t>
      </w:r>
      <w:r w:rsidR="008D6F1F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841C93" w:rsidRPr="00065A09">
        <w:rPr>
          <w:rFonts w:ascii="Times New Roman" w:hAnsi="Times New Roman" w:cs="Times New Roman"/>
          <w:sz w:val="20"/>
          <w:szCs w:val="20"/>
          <w:lang w:val="en-US"/>
        </w:rPr>
        <w:t>wardee from the sanctioned IGSTC grant.</w:t>
      </w:r>
    </w:p>
    <w:p w14:paraId="52E90399" w14:textId="77777777" w:rsidR="00830B05" w:rsidRPr="00830B05" w:rsidRDefault="00830B05" w:rsidP="00830B05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FBBAACD" w14:textId="5251B890" w:rsidR="0046058E" w:rsidRPr="00112629" w:rsidRDefault="00112629" w:rsidP="00DB574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12629">
        <w:rPr>
          <w:rFonts w:ascii="Times New Roman" w:hAnsi="Times New Roman" w:cs="Times New Roman"/>
          <w:sz w:val="20"/>
          <w:szCs w:val="20"/>
          <w:lang w:val="en-US"/>
        </w:rPr>
        <w:t>The IGSTC will disburse the grant as per the disbursement schedul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91277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F91277" w:rsidRPr="005C32AD">
        <w:rPr>
          <w:rFonts w:ascii="Times New Roman" w:hAnsi="Times New Roman" w:cs="Times New Roman"/>
          <w:b/>
          <w:bCs/>
          <w:sz w:val="20"/>
          <w:szCs w:val="20"/>
          <w:lang w:val="en-US"/>
        </w:rPr>
        <w:t>Annexure</w:t>
      </w:r>
      <w:r w:rsidR="00E854F7" w:rsidRPr="005C32A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II</w:t>
      </w:r>
      <w:r w:rsidR="00F70A82">
        <w:rPr>
          <w:rFonts w:ascii="Times New Roman" w:hAnsi="Times New Roman" w:cs="Times New Roman"/>
          <w:sz w:val="20"/>
          <w:szCs w:val="20"/>
          <w:lang w:val="en-US"/>
        </w:rPr>
        <w:t xml:space="preserve"> of the Award letter</w:t>
      </w:r>
      <w:r w:rsidR="00F91277">
        <w:rPr>
          <w:rFonts w:ascii="Times New Roman" w:hAnsi="Times New Roman" w:cs="Times New Roman"/>
          <w:sz w:val="20"/>
          <w:szCs w:val="20"/>
          <w:lang w:val="en-US"/>
        </w:rPr>
        <w:t xml:space="preserve"> after fulfilling </w:t>
      </w:r>
      <w:r w:rsidR="009E208E">
        <w:rPr>
          <w:rFonts w:ascii="Times New Roman" w:hAnsi="Times New Roman" w:cs="Times New Roman"/>
          <w:sz w:val="20"/>
          <w:szCs w:val="20"/>
          <w:lang w:val="en-US"/>
        </w:rPr>
        <w:t xml:space="preserve">other required </w:t>
      </w:r>
      <w:r w:rsidR="00F70A82">
        <w:rPr>
          <w:rFonts w:ascii="Times New Roman" w:hAnsi="Times New Roman" w:cs="Times New Roman"/>
          <w:sz w:val="20"/>
          <w:szCs w:val="20"/>
          <w:lang w:val="en-US"/>
        </w:rPr>
        <w:t>compliances</w:t>
      </w:r>
      <w:r w:rsidR="0074046F">
        <w:rPr>
          <w:rFonts w:ascii="Times New Roman" w:hAnsi="Times New Roman" w:cs="Times New Roman"/>
          <w:sz w:val="20"/>
          <w:szCs w:val="20"/>
          <w:lang w:val="en-US"/>
        </w:rPr>
        <w:t>.</w:t>
      </w:r>
      <w:r w:rsidRPr="0011262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EEA19BE" w14:textId="77777777" w:rsidR="00CD2026" w:rsidRPr="00CD2026" w:rsidRDefault="00CD2026" w:rsidP="00CD2026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E75E7B8" w14:textId="048133A6" w:rsidR="00147E58" w:rsidRPr="000928B2" w:rsidRDefault="002351B0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0928B2">
        <w:rPr>
          <w:rFonts w:ascii="Times New Roman" w:hAnsi="Times New Roman" w:cs="Times New Roman"/>
          <w:sz w:val="20"/>
          <w:szCs w:val="20"/>
        </w:rPr>
        <w:t>_____________</w:t>
      </w:r>
      <w:r w:rsidR="00142F08" w:rsidRPr="00142F08">
        <w:t xml:space="preserve"> </w:t>
      </w:r>
      <w:r w:rsidR="00142F08">
        <w:t>(</w:t>
      </w:r>
      <w:r w:rsidR="00142F08" w:rsidRPr="000928B2">
        <w:rPr>
          <w:rFonts w:ascii="Times New Roman" w:hAnsi="Times New Roman" w:cs="Times New Roman"/>
          <w:sz w:val="20"/>
          <w:szCs w:val="20"/>
        </w:rPr>
        <w:t xml:space="preserve">Institution) </w:t>
      </w:r>
      <w:r w:rsidRPr="000928B2">
        <w:rPr>
          <w:rFonts w:ascii="Times New Roman" w:hAnsi="Times New Roman" w:cs="Times New Roman"/>
          <w:sz w:val="20"/>
          <w:szCs w:val="20"/>
        </w:rPr>
        <w:t xml:space="preserve">shall ensure that the IGSTC funds are utilized only for the </w:t>
      </w:r>
      <w:r w:rsidR="001D32E2" w:rsidRPr="000928B2">
        <w:rPr>
          <w:rFonts w:ascii="Times New Roman" w:hAnsi="Times New Roman" w:cs="Times New Roman"/>
          <w:sz w:val="20"/>
          <w:szCs w:val="20"/>
        </w:rPr>
        <w:t>award</w:t>
      </w:r>
      <w:r w:rsidRPr="000928B2">
        <w:rPr>
          <w:rFonts w:ascii="Times New Roman" w:hAnsi="Times New Roman" w:cs="Times New Roman"/>
          <w:sz w:val="20"/>
          <w:szCs w:val="20"/>
        </w:rPr>
        <w:t xml:space="preserve"> as per this </w:t>
      </w:r>
      <w:r w:rsidR="00487B2F" w:rsidRPr="000928B2">
        <w:rPr>
          <w:rFonts w:ascii="Times New Roman" w:hAnsi="Times New Roman" w:cs="Times New Roman"/>
          <w:sz w:val="20"/>
          <w:szCs w:val="20"/>
        </w:rPr>
        <w:t>undertaking</w:t>
      </w:r>
      <w:r w:rsidRPr="000928B2">
        <w:rPr>
          <w:rFonts w:ascii="Times New Roman" w:hAnsi="Times New Roman" w:cs="Times New Roman"/>
          <w:sz w:val="20"/>
          <w:szCs w:val="20"/>
        </w:rPr>
        <w:t xml:space="preserve">. Without prior approval of IGSTC, re-appropriation of funds from one budget head to </w:t>
      </w:r>
      <w:r w:rsidR="0065076E">
        <w:rPr>
          <w:rFonts w:ascii="Times New Roman" w:hAnsi="Times New Roman" w:cs="Times New Roman"/>
          <w:sz w:val="20"/>
          <w:szCs w:val="20"/>
        </w:rPr>
        <w:t>another</w:t>
      </w:r>
      <w:r w:rsidRPr="000928B2">
        <w:rPr>
          <w:rFonts w:ascii="Times New Roman" w:hAnsi="Times New Roman" w:cs="Times New Roman"/>
          <w:sz w:val="20"/>
          <w:szCs w:val="20"/>
        </w:rPr>
        <w:t xml:space="preserve"> is not permissible</w:t>
      </w:r>
      <w:r w:rsidR="0091573D" w:rsidRPr="000928B2">
        <w:rPr>
          <w:rFonts w:ascii="Times New Roman" w:hAnsi="Times New Roman" w:cs="Times New Roman"/>
          <w:sz w:val="20"/>
          <w:szCs w:val="20"/>
        </w:rPr>
        <w:t>.</w:t>
      </w:r>
      <w:r w:rsidR="00FF4550">
        <w:rPr>
          <w:rFonts w:ascii="Times New Roman" w:hAnsi="Times New Roman" w:cs="Times New Roman"/>
          <w:sz w:val="20"/>
          <w:szCs w:val="20"/>
        </w:rPr>
        <w:t xml:space="preserve"> </w:t>
      </w:r>
      <w:r w:rsidR="00FF4550" w:rsidRPr="00326EDD">
        <w:rPr>
          <w:rFonts w:ascii="Times New Roman" w:hAnsi="Times New Roman" w:cs="Times New Roman"/>
          <w:sz w:val="20"/>
          <w:szCs w:val="20"/>
        </w:rPr>
        <w:t xml:space="preserve">It 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is the </w:t>
      </w:r>
      <w:r w:rsidR="0091573D" w:rsidRPr="00326EDD">
        <w:rPr>
          <w:rFonts w:ascii="Times New Roman" w:hAnsi="Times New Roman" w:cs="Times New Roman"/>
          <w:sz w:val="20"/>
          <w:szCs w:val="20"/>
        </w:rPr>
        <w:t xml:space="preserve">responsibility </w:t>
      </w:r>
      <w:r w:rsidR="00026265" w:rsidRPr="00326EDD">
        <w:rPr>
          <w:rFonts w:ascii="Times New Roman" w:hAnsi="Times New Roman" w:cs="Times New Roman"/>
          <w:sz w:val="20"/>
          <w:szCs w:val="20"/>
        </w:rPr>
        <w:t xml:space="preserve">of the </w:t>
      </w:r>
      <w:r w:rsidR="008D6F1F">
        <w:rPr>
          <w:rFonts w:ascii="Times New Roman" w:hAnsi="Times New Roman" w:cs="Times New Roman"/>
          <w:sz w:val="20"/>
          <w:szCs w:val="20"/>
        </w:rPr>
        <w:t>A</w:t>
      </w:r>
      <w:r w:rsidR="00026265" w:rsidRPr="00326EDD">
        <w:rPr>
          <w:rFonts w:ascii="Times New Roman" w:hAnsi="Times New Roman" w:cs="Times New Roman"/>
          <w:sz w:val="20"/>
          <w:szCs w:val="20"/>
        </w:rPr>
        <w:t xml:space="preserve">wardee to submit the </w:t>
      </w:r>
      <w:r w:rsidR="0091573D" w:rsidRPr="00326EDD">
        <w:rPr>
          <w:rFonts w:ascii="Times New Roman" w:hAnsi="Times New Roman" w:cs="Times New Roman"/>
          <w:sz w:val="20"/>
          <w:szCs w:val="20"/>
        </w:rPr>
        <w:t xml:space="preserve">UC/SE duly verified 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UC/SE </w:t>
      </w:r>
      <w:r w:rsidR="00B43D07">
        <w:rPr>
          <w:rFonts w:ascii="Times New Roman" w:hAnsi="Times New Roman" w:cs="Times New Roman"/>
          <w:sz w:val="20"/>
          <w:szCs w:val="20"/>
        </w:rPr>
        <w:t>by</w:t>
      </w:r>
      <w:r w:rsidR="00E2540A" w:rsidRPr="00326EDD">
        <w:rPr>
          <w:rFonts w:ascii="Times New Roman" w:hAnsi="Times New Roman" w:cs="Times New Roman"/>
          <w:sz w:val="20"/>
          <w:szCs w:val="20"/>
        </w:rPr>
        <w:t xml:space="preserve"> the </w:t>
      </w:r>
      <w:r w:rsidR="0091573D" w:rsidRPr="00326EDD">
        <w:rPr>
          <w:rFonts w:ascii="Times New Roman" w:hAnsi="Times New Roman" w:cs="Times New Roman"/>
          <w:sz w:val="20"/>
          <w:szCs w:val="20"/>
        </w:rPr>
        <w:t>Institut</w:t>
      </w:r>
      <w:r w:rsidR="00487B2F" w:rsidRPr="00326EDD">
        <w:rPr>
          <w:rFonts w:ascii="Times New Roman" w:hAnsi="Times New Roman" w:cs="Times New Roman"/>
          <w:sz w:val="20"/>
          <w:szCs w:val="20"/>
        </w:rPr>
        <w:t>ion</w:t>
      </w:r>
      <w:r w:rsidR="000928B2" w:rsidRPr="00326EDD">
        <w:rPr>
          <w:rFonts w:ascii="Times New Roman" w:hAnsi="Times New Roman" w:cs="Times New Roman"/>
          <w:sz w:val="20"/>
          <w:szCs w:val="20"/>
        </w:rPr>
        <w:t>.</w:t>
      </w:r>
    </w:p>
    <w:p w14:paraId="2C42DB56" w14:textId="77777777" w:rsidR="000928B2" w:rsidRPr="00147E58" w:rsidRDefault="000928B2" w:rsidP="000928B2">
      <w:pPr>
        <w:pStyle w:val="ListParagraph"/>
        <w:jc w:val="both"/>
        <w:rPr>
          <w:rFonts w:ascii="Times New Roman" w:hAnsi="Times New Roman" w:cs="Times New Roman"/>
          <w:sz w:val="20"/>
          <w:szCs w:val="20"/>
        </w:rPr>
      </w:pPr>
    </w:p>
    <w:p w14:paraId="773C4FD5" w14:textId="57935E40" w:rsidR="007A6826" w:rsidRPr="001254F8" w:rsidRDefault="00304962" w:rsidP="00E254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1254F8">
        <w:rPr>
          <w:rFonts w:ascii="Times New Roman" w:hAnsi="Times New Roman" w:cs="Times New Roman"/>
          <w:sz w:val="20"/>
          <w:szCs w:val="20"/>
        </w:rPr>
        <w:t>IGSTC</w:t>
      </w:r>
      <w:r w:rsidR="0055468A">
        <w:rPr>
          <w:rFonts w:ascii="Times New Roman" w:hAnsi="Times New Roman" w:cs="Times New Roman"/>
          <w:sz w:val="20"/>
          <w:szCs w:val="20"/>
        </w:rPr>
        <w:t xml:space="preserve"> </w:t>
      </w:r>
      <w:r w:rsidR="001254F8" w:rsidRPr="001254F8">
        <w:rPr>
          <w:rFonts w:ascii="Times New Roman" w:hAnsi="Times New Roman" w:cs="Times New Roman"/>
          <w:sz w:val="20"/>
          <w:szCs w:val="20"/>
        </w:rPr>
        <w:t>-</w:t>
      </w:r>
      <w:r w:rsidR="001254F8" w:rsidRPr="001254F8">
        <w:t xml:space="preserve"> </w:t>
      </w:r>
      <w:r w:rsidR="001254F8" w:rsidRPr="001254F8">
        <w:rPr>
          <w:rFonts w:ascii="Times New Roman" w:hAnsi="Times New Roman" w:cs="Times New Roman"/>
          <w:sz w:val="20"/>
          <w:szCs w:val="20"/>
        </w:rPr>
        <w:t xml:space="preserve">Paired Early Career Fellowship in Applied Research (PECFAR) </w:t>
      </w:r>
      <w:r w:rsidRPr="001254F8">
        <w:rPr>
          <w:rFonts w:ascii="Times New Roman" w:hAnsi="Times New Roman" w:cs="Times New Roman"/>
          <w:sz w:val="20"/>
          <w:szCs w:val="20"/>
        </w:rPr>
        <w:t>should be duly acknowledged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 </w:t>
      </w:r>
      <w:r w:rsidR="00487B2F" w:rsidRPr="001254F8">
        <w:rPr>
          <w:rFonts w:ascii="Times New Roman" w:hAnsi="Times New Roman" w:cs="Times New Roman"/>
          <w:sz w:val="20"/>
          <w:szCs w:val="20"/>
        </w:rPr>
        <w:t>for all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 outcomes in journal publication</w:t>
      </w:r>
      <w:r w:rsidR="00487B2F" w:rsidRPr="001254F8">
        <w:rPr>
          <w:rFonts w:ascii="Times New Roman" w:hAnsi="Times New Roman" w:cs="Times New Roman"/>
          <w:sz w:val="20"/>
          <w:szCs w:val="20"/>
        </w:rPr>
        <w:t>s</w:t>
      </w:r>
      <w:r w:rsidR="009B5A59" w:rsidRPr="001254F8">
        <w:rPr>
          <w:rFonts w:ascii="Times New Roman" w:hAnsi="Times New Roman" w:cs="Times New Roman"/>
          <w:sz w:val="20"/>
          <w:szCs w:val="20"/>
        </w:rPr>
        <w:t>, presentation</w:t>
      </w:r>
      <w:r w:rsidR="00487B2F" w:rsidRPr="001254F8">
        <w:rPr>
          <w:rFonts w:ascii="Times New Roman" w:hAnsi="Times New Roman" w:cs="Times New Roman"/>
          <w:sz w:val="20"/>
          <w:szCs w:val="20"/>
        </w:rPr>
        <w:t>s</w:t>
      </w:r>
      <w:r w:rsidR="001254F8" w:rsidRPr="001254F8">
        <w:rPr>
          <w:rFonts w:ascii="Times New Roman" w:hAnsi="Times New Roman" w:cs="Times New Roman"/>
          <w:sz w:val="20"/>
          <w:szCs w:val="20"/>
        </w:rPr>
        <w:t xml:space="preserve">, </w:t>
      </w:r>
      <w:r w:rsidR="009B5A59" w:rsidRPr="001254F8">
        <w:rPr>
          <w:rFonts w:ascii="Times New Roman" w:hAnsi="Times New Roman" w:cs="Times New Roman"/>
          <w:sz w:val="20"/>
          <w:szCs w:val="20"/>
        </w:rPr>
        <w:t xml:space="preserve">etc. or in whatsoever form (in printed/online media) </w:t>
      </w:r>
      <w:r w:rsidRPr="001254F8">
        <w:rPr>
          <w:rFonts w:ascii="Times New Roman" w:hAnsi="Times New Roman" w:cs="Times New Roman"/>
          <w:sz w:val="20"/>
          <w:szCs w:val="20"/>
        </w:rPr>
        <w:t xml:space="preserve">emanating out of the work accomplished under this grant </w:t>
      </w:r>
      <w:r w:rsidR="00487B2F" w:rsidRPr="001254F8">
        <w:rPr>
          <w:rFonts w:ascii="Times New Roman" w:hAnsi="Times New Roman" w:cs="Times New Roman"/>
          <w:sz w:val="20"/>
          <w:szCs w:val="20"/>
        </w:rPr>
        <w:t xml:space="preserve">and </w:t>
      </w:r>
      <w:r w:rsidR="00A0218D" w:rsidRPr="001254F8">
        <w:rPr>
          <w:rFonts w:ascii="Times New Roman" w:hAnsi="Times New Roman" w:cs="Times New Roman"/>
          <w:sz w:val="20"/>
          <w:szCs w:val="20"/>
        </w:rPr>
        <w:t xml:space="preserve">should acknowledge the support extended by IGSTC during the </w:t>
      </w:r>
      <w:r w:rsidR="00487B2F" w:rsidRPr="001254F8">
        <w:rPr>
          <w:rFonts w:ascii="Times New Roman" w:hAnsi="Times New Roman" w:cs="Times New Roman"/>
          <w:sz w:val="20"/>
          <w:szCs w:val="20"/>
        </w:rPr>
        <w:t xml:space="preserve">award </w:t>
      </w:r>
      <w:r w:rsidR="00A0218D" w:rsidRPr="001254F8">
        <w:rPr>
          <w:rFonts w:ascii="Times New Roman" w:hAnsi="Times New Roman" w:cs="Times New Roman"/>
          <w:sz w:val="20"/>
          <w:szCs w:val="20"/>
        </w:rPr>
        <w:t>duration and beyond.</w:t>
      </w:r>
    </w:p>
    <w:p w14:paraId="70047D00" w14:textId="77777777" w:rsidR="007A6826" w:rsidRPr="003677A7" w:rsidRDefault="007A6826" w:rsidP="007A6826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5260207C" w14:textId="022CA4D0" w:rsidR="00021772" w:rsidRDefault="00021772" w:rsidP="001254F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DB574B" w:rsidRPr="001254F8">
        <w:rPr>
          <w:rFonts w:ascii="Times New Roman" w:hAnsi="Times New Roman" w:cs="Times New Roman"/>
          <w:sz w:val="20"/>
          <w:szCs w:val="20"/>
          <w:lang w:val="en-US"/>
        </w:rPr>
        <w:t>cas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1D32E2" w:rsidRPr="001254F8">
        <w:rPr>
          <w:rFonts w:ascii="Times New Roman" w:hAnsi="Times New Roman" w:cs="Times New Roman"/>
          <w:sz w:val="20"/>
          <w:szCs w:val="20"/>
          <w:lang w:val="en-US"/>
        </w:rPr>
        <w:t>warde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wishes to 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discontinue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award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5E7A33"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D32E2" w:rsidRPr="001254F8">
        <w:rPr>
          <w:rFonts w:ascii="Times New Roman" w:hAnsi="Times New Roman" w:cs="Times New Roman"/>
          <w:sz w:val="20"/>
          <w:szCs w:val="20"/>
          <w:lang w:val="en-US"/>
        </w:rPr>
        <w:t>for whatsoever</w:t>
      </w:r>
      <w:r w:rsidR="00832AAE"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reason, 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>he/she should take prior approval from IGSTC with submission of all information/</w:t>
      </w:r>
      <w:r w:rsidR="00562883">
        <w:rPr>
          <w:rFonts w:ascii="Times New Roman" w:hAnsi="Times New Roman" w:cs="Times New Roman"/>
          <w:sz w:val="20"/>
          <w:szCs w:val="20"/>
          <w:lang w:val="en-US"/>
        </w:rPr>
        <w:t>documentation</w:t>
      </w:r>
      <w:r w:rsidRPr="001254F8">
        <w:rPr>
          <w:rFonts w:ascii="Times New Roman" w:hAnsi="Times New Roman" w:cs="Times New Roman"/>
          <w:sz w:val="20"/>
          <w:szCs w:val="20"/>
          <w:lang w:val="en-US"/>
        </w:rPr>
        <w:t xml:space="preserve"> required by the IGSTC to process the same</w:t>
      </w:r>
      <w:r w:rsidR="00E27433" w:rsidRPr="001254F8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0070814" w14:textId="77777777" w:rsidR="00147E58" w:rsidRPr="00147E58" w:rsidRDefault="00147E58" w:rsidP="00147E58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2D37041" w14:textId="4765A586" w:rsidR="00147E58" w:rsidRDefault="005C3539" w:rsidP="005C35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>
        <w:rPr>
          <w:rFonts w:ascii="Times New Roman" w:hAnsi="Times New Roman" w:cs="Times New Roman"/>
          <w:sz w:val="20"/>
          <w:szCs w:val="20"/>
          <w:lang w:val="en-US"/>
        </w:rPr>
        <w:t>wardee is</w:t>
      </w:r>
      <w:r w:rsidR="00147E58" w:rsidRPr="00147E58">
        <w:rPr>
          <w:rFonts w:ascii="Times New Roman" w:hAnsi="Times New Roman" w:cs="Times New Roman"/>
          <w:sz w:val="20"/>
          <w:szCs w:val="20"/>
          <w:lang w:val="en-US"/>
        </w:rPr>
        <w:t xml:space="preserve"> bound to provide all the relevant documents to IGSTC to avail </w:t>
      </w:r>
      <w:r w:rsidR="005F743C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="00147E58" w:rsidRPr="00147E58">
        <w:rPr>
          <w:rFonts w:ascii="Times New Roman" w:hAnsi="Times New Roman" w:cs="Times New Roman"/>
          <w:sz w:val="20"/>
          <w:szCs w:val="20"/>
          <w:lang w:val="en-US"/>
        </w:rPr>
        <w:t xml:space="preserve">the Fellowship grant during or even after the completion of the Fellowship tenure. </w:t>
      </w:r>
      <w:r w:rsidR="0065076E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65076E">
        <w:rPr>
          <w:rFonts w:ascii="Times New Roman" w:hAnsi="Times New Roman" w:cs="Times New Roman"/>
          <w:sz w:val="20"/>
          <w:szCs w:val="20"/>
          <w:lang w:val="en-US"/>
        </w:rPr>
        <w:t xml:space="preserve">wardee </w:t>
      </w:r>
      <w:r w:rsidR="005F743C">
        <w:rPr>
          <w:rFonts w:ascii="Times New Roman" w:hAnsi="Times New Roman" w:cs="Times New Roman"/>
          <w:sz w:val="20"/>
          <w:szCs w:val="20"/>
          <w:lang w:val="en-US"/>
        </w:rPr>
        <w:t xml:space="preserve">must abide </w:t>
      </w:r>
      <w:r w:rsidR="00280AAA">
        <w:rPr>
          <w:rFonts w:ascii="Times New Roman" w:hAnsi="Times New Roman" w:cs="Times New Roman"/>
          <w:sz w:val="20"/>
          <w:szCs w:val="20"/>
          <w:lang w:val="en-US"/>
        </w:rPr>
        <w:t xml:space="preserve">by </w:t>
      </w:r>
      <w:r w:rsidR="00AD7450">
        <w:rPr>
          <w:rFonts w:ascii="Times New Roman" w:hAnsi="Times New Roman" w:cs="Times New Roman"/>
          <w:sz w:val="20"/>
          <w:szCs w:val="20"/>
          <w:lang w:val="en-US"/>
        </w:rPr>
        <w:t>all the rules and regulations of the host institution</w:t>
      </w:r>
      <w:r w:rsidR="00EC1396">
        <w:rPr>
          <w:rFonts w:ascii="Times New Roman" w:hAnsi="Times New Roman" w:cs="Times New Roman"/>
          <w:sz w:val="20"/>
          <w:szCs w:val="20"/>
          <w:lang w:val="en-US"/>
        </w:rPr>
        <w:t xml:space="preserve"> and the country.</w:t>
      </w:r>
    </w:p>
    <w:p w14:paraId="63F4BBA1" w14:textId="77777777" w:rsidR="00D43AAE" w:rsidRPr="00D43AAE" w:rsidRDefault="00D43AAE" w:rsidP="00D43AAE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08A2016B" w14:textId="0140D8E4" w:rsidR="004520C7" w:rsidRDefault="00D43AAE" w:rsidP="00E254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In case of violation of any terms and conditions mentioned in the Award Letter, the total sanctioned grant </w:t>
      </w:r>
      <w:r w:rsidR="00615B83">
        <w:rPr>
          <w:rFonts w:ascii="Times New Roman" w:hAnsi="Times New Roman" w:cs="Times New Roman"/>
          <w:sz w:val="20"/>
          <w:szCs w:val="20"/>
          <w:lang w:val="en-US"/>
        </w:rPr>
        <w:t>shall be refunded to IG</w:t>
      </w:r>
      <w:r w:rsidR="00E2540A">
        <w:rPr>
          <w:rFonts w:ascii="Times New Roman" w:hAnsi="Times New Roman" w:cs="Times New Roman"/>
          <w:sz w:val="20"/>
          <w:szCs w:val="20"/>
          <w:lang w:val="en-US"/>
        </w:rPr>
        <w:t>STC</w:t>
      </w:r>
      <w:r w:rsidR="00615B8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in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single </w:t>
      </w:r>
      <w:r w:rsidR="00826E39">
        <w:rPr>
          <w:rFonts w:ascii="Times New Roman" w:hAnsi="Times New Roman" w:cs="Times New Roman"/>
          <w:sz w:val="20"/>
          <w:szCs w:val="20"/>
          <w:lang w:val="en-US"/>
        </w:rPr>
        <w:t>tranche</w:t>
      </w:r>
      <w:r w:rsidR="00593875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In such a case, </w:t>
      </w:r>
      <w:r w:rsidR="00AB0948" w:rsidRPr="00AB0948">
        <w:rPr>
          <w:rFonts w:ascii="Times New Roman" w:hAnsi="Times New Roman" w:cs="Times New Roman"/>
          <w:sz w:val="20"/>
          <w:szCs w:val="20"/>
          <w:lang w:val="en-US"/>
        </w:rPr>
        <w:t xml:space="preserve">IGSTC </w:t>
      </w:r>
      <w:r w:rsidR="00AB0948">
        <w:rPr>
          <w:rFonts w:ascii="Times New Roman" w:hAnsi="Times New Roman" w:cs="Times New Roman"/>
          <w:sz w:val="20"/>
          <w:szCs w:val="20"/>
          <w:lang w:val="en-US"/>
        </w:rPr>
        <w:t xml:space="preserve">also </w:t>
      </w:r>
      <w:r w:rsidR="00AB0948" w:rsidRPr="00AB0948">
        <w:rPr>
          <w:rFonts w:ascii="Times New Roman" w:hAnsi="Times New Roman" w:cs="Times New Roman"/>
          <w:sz w:val="20"/>
          <w:szCs w:val="20"/>
          <w:lang w:val="en-US"/>
        </w:rPr>
        <w:t>reserves the right to take appropriate action against the Awardee and the signing authority.</w:t>
      </w:r>
    </w:p>
    <w:p w14:paraId="4F968C12" w14:textId="77777777" w:rsidR="00E125DC" w:rsidRPr="005D5F78" w:rsidRDefault="00E125DC" w:rsidP="00E125DC">
      <w:pPr>
        <w:pStyle w:val="ListParagraph"/>
        <w:ind w:left="1440"/>
        <w:jc w:val="both"/>
        <w:rPr>
          <w:rFonts w:ascii="Times New Roman" w:hAnsi="Times New Roman" w:cs="Times New Roman"/>
          <w:sz w:val="8"/>
          <w:szCs w:val="8"/>
          <w:lang w:val="en-US"/>
        </w:rPr>
      </w:pPr>
    </w:p>
    <w:tbl>
      <w:tblPr>
        <w:tblStyle w:val="TableGrid"/>
        <w:tblW w:w="9781" w:type="dxa"/>
        <w:tblInd w:w="704" w:type="dxa"/>
        <w:tblLook w:val="04A0" w:firstRow="1" w:lastRow="0" w:firstColumn="1" w:lastColumn="0" w:noHBand="0" w:noVBand="1"/>
      </w:tblPr>
      <w:tblGrid>
        <w:gridCol w:w="4961"/>
        <w:gridCol w:w="4820"/>
      </w:tblGrid>
      <w:tr w:rsidR="00233A20" w:rsidRPr="003677A7" w14:paraId="419A67FD" w14:textId="0A98217B" w:rsidTr="00C6377C">
        <w:trPr>
          <w:trHeight w:val="2211"/>
        </w:trPr>
        <w:tc>
          <w:tcPr>
            <w:tcW w:w="4961" w:type="dxa"/>
          </w:tcPr>
          <w:p w14:paraId="6807FFD4" w14:textId="5EB3063C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IGS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</w:t>
            </w: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5EE6047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F04BB9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195E06F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B3858EB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1682A34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4FA5023A" w14:textId="77777777" w:rsidR="00233A20" w:rsidRPr="003677A7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597E319C" w14:textId="77777777" w:rsidR="00233A20" w:rsidRDefault="00233A20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5A6CF7EB" w14:textId="77777777" w:rsidR="00EF1DEA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5F7AC9" w14:textId="77777777" w:rsidR="00EF1DEA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29588EE5" w14:textId="5BD4B5BB" w:rsidR="00EF1DEA" w:rsidRPr="003677A7" w:rsidRDefault="00EF1DEA" w:rsidP="000032F6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  <w:tc>
          <w:tcPr>
            <w:tcW w:w="4820" w:type="dxa"/>
          </w:tcPr>
          <w:p w14:paraId="4429E282" w14:textId="7376B7A3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For &amp; on behalf of _______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_____(Institution)</w:t>
            </w:r>
          </w:p>
          <w:p w14:paraId="15E36A33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9F60E61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0DFE71" w14:textId="77777777" w:rsidR="00233A20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06DD941" w14:textId="34E234BD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ignature </w:t>
            </w:r>
          </w:p>
          <w:p w14:paraId="7DA70EE4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ame </w:t>
            </w:r>
          </w:p>
          <w:p w14:paraId="21346B55" w14:textId="085345BD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esignation </w:t>
            </w:r>
          </w:p>
          <w:p w14:paraId="730651C0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677A7">
              <w:rPr>
                <w:rFonts w:ascii="Times New Roman" w:hAnsi="Times New Roman" w:cs="Times New Roman"/>
                <w:b/>
                <w:sz w:val="20"/>
                <w:szCs w:val="20"/>
              </w:rPr>
              <w:t>Seal</w:t>
            </w:r>
          </w:p>
          <w:p w14:paraId="547B2397" w14:textId="77777777" w:rsidR="00233A20" w:rsidRPr="003677A7" w:rsidRDefault="00233A20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A539E1" w14:textId="77777777" w:rsidR="00233A20" w:rsidRDefault="00EF1DEA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1</w:t>
            </w:r>
          </w:p>
          <w:p w14:paraId="456EAAC7" w14:textId="28A01389" w:rsidR="00EF1DEA" w:rsidRPr="003677A7" w:rsidRDefault="00EF1DEA" w:rsidP="001B603E">
            <w:pPr>
              <w:pStyle w:val="BodyText"/>
              <w:spacing w:before="4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itness 2</w:t>
            </w:r>
          </w:p>
        </w:tc>
      </w:tr>
    </w:tbl>
    <w:p w14:paraId="3083F33F" w14:textId="77777777" w:rsidR="00366197" w:rsidRDefault="00366197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172FCD7B" w14:textId="77777777" w:rsidR="003C2BE0" w:rsidRDefault="003C2BE0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0BF14974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6DACD51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6BE1C690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p w14:paraId="35F29583" w14:textId="77777777" w:rsidR="008B04E8" w:rsidRDefault="008B04E8" w:rsidP="008C05A4">
      <w:pPr>
        <w:pStyle w:val="ListParagraph"/>
        <w:rPr>
          <w:rFonts w:ascii="Times New Roman" w:hAnsi="Times New Roman" w:cs="Times New Roman"/>
          <w:sz w:val="20"/>
          <w:szCs w:val="20"/>
          <w:lang w:val="en-US"/>
        </w:rPr>
      </w:pPr>
    </w:p>
    <w:sectPr w:rsidR="008B04E8" w:rsidSect="008E51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4F5B1" w14:textId="77777777" w:rsidR="00422631" w:rsidRDefault="00422631" w:rsidP="00142F08">
      <w:pPr>
        <w:spacing w:after="0" w:line="240" w:lineRule="auto"/>
      </w:pPr>
      <w:r>
        <w:separator/>
      </w:r>
    </w:p>
  </w:endnote>
  <w:endnote w:type="continuationSeparator" w:id="0">
    <w:p w14:paraId="007E8FBF" w14:textId="77777777" w:rsidR="00422631" w:rsidRDefault="00422631" w:rsidP="00142F08">
      <w:pPr>
        <w:spacing w:after="0" w:line="240" w:lineRule="auto"/>
      </w:pPr>
      <w:r>
        <w:continuationSeparator/>
      </w:r>
    </w:p>
  </w:endnote>
  <w:endnote w:type="continuationNotice" w:id="1">
    <w:p w14:paraId="1D59D777" w14:textId="77777777" w:rsidR="00422631" w:rsidRDefault="004226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4464B" w14:textId="77777777" w:rsidR="00422631" w:rsidRDefault="00422631" w:rsidP="00142F08">
      <w:pPr>
        <w:spacing w:after="0" w:line="240" w:lineRule="auto"/>
      </w:pPr>
      <w:r>
        <w:separator/>
      </w:r>
    </w:p>
  </w:footnote>
  <w:footnote w:type="continuationSeparator" w:id="0">
    <w:p w14:paraId="7FA3C9EF" w14:textId="77777777" w:rsidR="00422631" w:rsidRDefault="00422631" w:rsidP="00142F08">
      <w:pPr>
        <w:spacing w:after="0" w:line="240" w:lineRule="auto"/>
      </w:pPr>
      <w:r>
        <w:continuationSeparator/>
      </w:r>
    </w:p>
  </w:footnote>
  <w:footnote w:type="continuationNotice" w:id="1">
    <w:p w14:paraId="51D0FEB1" w14:textId="77777777" w:rsidR="00422631" w:rsidRDefault="004226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F90"/>
    <w:multiLevelType w:val="hybridMultilevel"/>
    <w:tmpl w:val="DCA8BE5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3E2343"/>
    <w:multiLevelType w:val="hybridMultilevel"/>
    <w:tmpl w:val="14A8DC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673C18"/>
    <w:multiLevelType w:val="hybridMultilevel"/>
    <w:tmpl w:val="43CEC998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0C4D0FAD"/>
    <w:multiLevelType w:val="hybridMultilevel"/>
    <w:tmpl w:val="3EB4F0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0637"/>
    <w:multiLevelType w:val="hybridMultilevel"/>
    <w:tmpl w:val="4B70879E"/>
    <w:lvl w:ilvl="0" w:tplc="3AF8AAB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32005"/>
    <w:multiLevelType w:val="hybridMultilevel"/>
    <w:tmpl w:val="06B493D6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576179"/>
    <w:multiLevelType w:val="hybridMultilevel"/>
    <w:tmpl w:val="6D54CEA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2F4270"/>
    <w:multiLevelType w:val="hybridMultilevel"/>
    <w:tmpl w:val="EB9695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8F33B1"/>
    <w:multiLevelType w:val="hybridMultilevel"/>
    <w:tmpl w:val="B7F49B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BAD02C3"/>
    <w:multiLevelType w:val="multilevel"/>
    <w:tmpl w:val="55F2A210"/>
    <w:lvl w:ilvl="0">
      <w:start w:val="4"/>
      <w:numFmt w:val="decimal"/>
      <w:lvlText w:val="%1"/>
      <w:lvlJc w:val="left"/>
      <w:pPr>
        <w:ind w:left="510" w:hanging="37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12" w:hanging="370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40" w:hanging="37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0" w:hanging="37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60" w:hanging="37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70" w:hanging="37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0" w:hanging="37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0" w:hanging="37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00" w:hanging="370"/>
      </w:pPr>
      <w:rPr>
        <w:rFonts w:hint="default"/>
        <w:lang w:val="en-US" w:eastAsia="en-US" w:bidi="ar-SA"/>
      </w:rPr>
    </w:lvl>
  </w:abstractNum>
  <w:abstractNum w:abstractNumId="10" w15:restartNumberingAfterBreak="0">
    <w:nsid w:val="52B52575"/>
    <w:multiLevelType w:val="hybridMultilevel"/>
    <w:tmpl w:val="C83888AA"/>
    <w:lvl w:ilvl="0" w:tplc="63F053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344146"/>
    <w:multiLevelType w:val="hybridMultilevel"/>
    <w:tmpl w:val="A4EEEA7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40D061C"/>
    <w:multiLevelType w:val="multilevel"/>
    <w:tmpl w:val="19868EFA"/>
    <w:lvl w:ilvl="0">
      <w:start w:val="6"/>
      <w:numFmt w:val="decimal"/>
      <w:lvlText w:val="%1"/>
      <w:lvlJc w:val="left"/>
      <w:pPr>
        <w:ind w:left="509" w:hanging="369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09" w:hanging="369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324" w:hanging="3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36" w:hanging="3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8" w:hanging="3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60" w:hanging="3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2" w:hanging="3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84" w:hanging="3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6" w:hanging="369"/>
      </w:pPr>
      <w:rPr>
        <w:rFonts w:hint="default"/>
        <w:lang w:val="en-US" w:eastAsia="en-US" w:bidi="ar-SA"/>
      </w:rPr>
    </w:lvl>
  </w:abstractNum>
  <w:abstractNum w:abstractNumId="13" w15:restartNumberingAfterBreak="0">
    <w:nsid w:val="71D6680B"/>
    <w:multiLevelType w:val="hybridMultilevel"/>
    <w:tmpl w:val="6E205840"/>
    <w:lvl w:ilvl="0" w:tplc="004EE8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84F61"/>
    <w:multiLevelType w:val="hybridMultilevel"/>
    <w:tmpl w:val="13D890B2"/>
    <w:lvl w:ilvl="0" w:tplc="004EE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3231473">
    <w:abstractNumId w:val="10"/>
  </w:num>
  <w:num w:numId="2" w16cid:durableId="1941330032">
    <w:abstractNumId w:val="9"/>
  </w:num>
  <w:num w:numId="3" w16cid:durableId="673461686">
    <w:abstractNumId w:val="12"/>
  </w:num>
  <w:num w:numId="4" w16cid:durableId="1747533679">
    <w:abstractNumId w:val="4"/>
  </w:num>
  <w:num w:numId="5" w16cid:durableId="191501653">
    <w:abstractNumId w:val="5"/>
  </w:num>
  <w:num w:numId="6" w16cid:durableId="1967663185">
    <w:abstractNumId w:val="14"/>
  </w:num>
  <w:num w:numId="7" w16cid:durableId="480080182">
    <w:abstractNumId w:val="13"/>
  </w:num>
  <w:num w:numId="8" w16cid:durableId="1643732059">
    <w:abstractNumId w:val="11"/>
  </w:num>
  <w:num w:numId="9" w16cid:durableId="1501774250">
    <w:abstractNumId w:val="8"/>
  </w:num>
  <w:num w:numId="10" w16cid:durableId="1985162949">
    <w:abstractNumId w:val="2"/>
  </w:num>
  <w:num w:numId="11" w16cid:durableId="637414543">
    <w:abstractNumId w:val="7"/>
  </w:num>
  <w:num w:numId="12" w16cid:durableId="1285651073">
    <w:abstractNumId w:val="3"/>
  </w:num>
  <w:num w:numId="13" w16cid:durableId="984774497">
    <w:abstractNumId w:val="1"/>
  </w:num>
  <w:num w:numId="14" w16cid:durableId="1483817091">
    <w:abstractNumId w:val="6"/>
  </w:num>
  <w:num w:numId="15" w16cid:durableId="2098011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TIwsrA0Njc1NTZQ0lEKTi0uzszPAykwNK0FAGWP2mMtAAAA"/>
  </w:docVars>
  <w:rsids>
    <w:rsidRoot w:val="0048248E"/>
    <w:rsid w:val="00001E80"/>
    <w:rsid w:val="000032F6"/>
    <w:rsid w:val="00021772"/>
    <w:rsid w:val="0002234B"/>
    <w:rsid w:val="00026265"/>
    <w:rsid w:val="0002693E"/>
    <w:rsid w:val="00033FCC"/>
    <w:rsid w:val="000408D0"/>
    <w:rsid w:val="00065A09"/>
    <w:rsid w:val="000662A9"/>
    <w:rsid w:val="00074C43"/>
    <w:rsid w:val="00091BB6"/>
    <w:rsid w:val="000928B2"/>
    <w:rsid w:val="000C6563"/>
    <w:rsid w:val="000E4E77"/>
    <w:rsid w:val="000E6AD7"/>
    <w:rsid w:val="000F45DB"/>
    <w:rsid w:val="00111CFE"/>
    <w:rsid w:val="00112629"/>
    <w:rsid w:val="00115E54"/>
    <w:rsid w:val="001254F8"/>
    <w:rsid w:val="00135850"/>
    <w:rsid w:val="00137AFF"/>
    <w:rsid w:val="00142F08"/>
    <w:rsid w:val="00147E58"/>
    <w:rsid w:val="001A1E5D"/>
    <w:rsid w:val="001B3EA7"/>
    <w:rsid w:val="001B603E"/>
    <w:rsid w:val="001D2144"/>
    <w:rsid w:val="001D32E2"/>
    <w:rsid w:val="001D6408"/>
    <w:rsid w:val="001E27E5"/>
    <w:rsid w:val="001E28C2"/>
    <w:rsid w:val="001E5E84"/>
    <w:rsid w:val="00203236"/>
    <w:rsid w:val="002270FB"/>
    <w:rsid w:val="00233A20"/>
    <w:rsid w:val="002351B0"/>
    <w:rsid w:val="002500F9"/>
    <w:rsid w:val="002571A8"/>
    <w:rsid w:val="0026085F"/>
    <w:rsid w:val="00267063"/>
    <w:rsid w:val="00280AAA"/>
    <w:rsid w:val="002811AD"/>
    <w:rsid w:val="002846A9"/>
    <w:rsid w:val="002F1B55"/>
    <w:rsid w:val="00304962"/>
    <w:rsid w:val="00326EDD"/>
    <w:rsid w:val="00332F7B"/>
    <w:rsid w:val="00360868"/>
    <w:rsid w:val="003649BA"/>
    <w:rsid w:val="00366197"/>
    <w:rsid w:val="003677A7"/>
    <w:rsid w:val="003A7C07"/>
    <w:rsid w:val="003B69D9"/>
    <w:rsid w:val="003C2BE0"/>
    <w:rsid w:val="003C77A3"/>
    <w:rsid w:val="003D1520"/>
    <w:rsid w:val="003D35C0"/>
    <w:rsid w:val="003F7C8A"/>
    <w:rsid w:val="00407926"/>
    <w:rsid w:val="00422631"/>
    <w:rsid w:val="00422F79"/>
    <w:rsid w:val="004520C7"/>
    <w:rsid w:val="00454EDF"/>
    <w:rsid w:val="0046058E"/>
    <w:rsid w:val="004649F7"/>
    <w:rsid w:val="00466285"/>
    <w:rsid w:val="0048248E"/>
    <w:rsid w:val="00487B2F"/>
    <w:rsid w:val="004E0CAF"/>
    <w:rsid w:val="005102B7"/>
    <w:rsid w:val="00525217"/>
    <w:rsid w:val="005343CD"/>
    <w:rsid w:val="0055468A"/>
    <w:rsid w:val="005551B6"/>
    <w:rsid w:val="0055731D"/>
    <w:rsid w:val="00562883"/>
    <w:rsid w:val="00571FFC"/>
    <w:rsid w:val="00585AF9"/>
    <w:rsid w:val="00593875"/>
    <w:rsid w:val="005961A2"/>
    <w:rsid w:val="005C32AD"/>
    <w:rsid w:val="005C3539"/>
    <w:rsid w:val="005D13A1"/>
    <w:rsid w:val="005D21E7"/>
    <w:rsid w:val="005D5F78"/>
    <w:rsid w:val="005E7A33"/>
    <w:rsid w:val="005F743C"/>
    <w:rsid w:val="0060451D"/>
    <w:rsid w:val="00613262"/>
    <w:rsid w:val="00615B83"/>
    <w:rsid w:val="006425B8"/>
    <w:rsid w:val="006460DE"/>
    <w:rsid w:val="0065076E"/>
    <w:rsid w:val="00656E87"/>
    <w:rsid w:val="00671732"/>
    <w:rsid w:val="006764F5"/>
    <w:rsid w:val="0067702A"/>
    <w:rsid w:val="00687F7C"/>
    <w:rsid w:val="0069495E"/>
    <w:rsid w:val="006A5D93"/>
    <w:rsid w:val="006D4D84"/>
    <w:rsid w:val="006E692D"/>
    <w:rsid w:val="0070472A"/>
    <w:rsid w:val="00710561"/>
    <w:rsid w:val="00722ED0"/>
    <w:rsid w:val="0074046F"/>
    <w:rsid w:val="007903CD"/>
    <w:rsid w:val="00790A7E"/>
    <w:rsid w:val="007A5687"/>
    <w:rsid w:val="007A59F7"/>
    <w:rsid w:val="007A650A"/>
    <w:rsid w:val="007A6826"/>
    <w:rsid w:val="007B5B75"/>
    <w:rsid w:val="007B7305"/>
    <w:rsid w:val="007C0C61"/>
    <w:rsid w:val="007C1762"/>
    <w:rsid w:val="007C2309"/>
    <w:rsid w:val="007C42EA"/>
    <w:rsid w:val="007C7191"/>
    <w:rsid w:val="007E3CF5"/>
    <w:rsid w:val="007F38FC"/>
    <w:rsid w:val="008174AF"/>
    <w:rsid w:val="008245D3"/>
    <w:rsid w:val="00825EC5"/>
    <w:rsid w:val="00826E39"/>
    <w:rsid w:val="0082727B"/>
    <w:rsid w:val="00830B05"/>
    <w:rsid w:val="0083160F"/>
    <w:rsid w:val="00832AAE"/>
    <w:rsid w:val="00841C93"/>
    <w:rsid w:val="00842B78"/>
    <w:rsid w:val="008612F1"/>
    <w:rsid w:val="0086364B"/>
    <w:rsid w:val="00871795"/>
    <w:rsid w:val="00874185"/>
    <w:rsid w:val="0089067F"/>
    <w:rsid w:val="008A218E"/>
    <w:rsid w:val="008B04E8"/>
    <w:rsid w:val="008C05A4"/>
    <w:rsid w:val="008C4454"/>
    <w:rsid w:val="008D6F1F"/>
    <w:rsid w:val="008D7013"/>
    <w:rsid w:val="008E1832"/>
    <w:rsid w:val="008E51AC"/>
    <w:rsid w:val="00901052"/>
    <w:rsid w:val="00913D18"/>
    <w:rsid w:val="009146A9"/>
    <w:rsid w:val="0091573D"/>
    <w:rsid w:val="0091740A"/>
    <w:rsid w:val="00921AC8"/>
    <w:rsid w:val="009305E2"/>
    <w:rsid w:val="0093491D"/>
    <w:rsid w:val="009863A3"/>
    <w:rsid w:val="00990FCB"/>
    <w:rsid w:val="00996C89"/>
    <w:rsid w:val="009B5A59"/>
    <w:rsid w:val="009B6A38"/>
    <w:rsid w:val="009D7A5E"/>
    <w:rsid w:val="009E208E"/>
    <w:rsid w:val="009F0E39"/>
    <w:rsid w:val="009F2845"/>
    <w:rsid w:val="00A0218D"/>
    <w:rsid w:val="00A25014"/>
    <w:rsid w:val="00A31D01"/>
    <w:rsid w:val="00A558D2"/>
    <w:rsid w:val="00A80FBD"/>
    <w:rsid w:val="00A85C89"/>
    <w:rsid w:val="00A9463C"/>
    <w:rsid w:val="00A9649D"/>
    <w:rsid w:val="00AA0374"/>
    <w:rsid w:val="00AB0948"/>
    <w:rsid w:val="00AC4AE4"/>
    <w:rsid w:val="00AD6CB8"/>
    <w:rsid w:val="00AD7450"/>
    <w:rsid w:val="00AF0BE6"/>
    <w:rsid w:val="00AF1B02"/>
    <w:rsid w:val="00AF46F4"/>
    <w:rsid w:val="00B064B7"/>
    <w:rsid w:val="00B35101"/>
    <w:rsid w:val="00B35765"/>
    <w:rsid w:val="00B40303"/>
    <w:rsid w:val="00B43134"/>
    <w:rsid w:val="00B43D07"/>
    <w:rsid w:val="00B518C1"/>
    <w:rsid w:val="00B53E6F"/>
    <w:rsid w:val="00B9190B"/>
    <w:rsid w:val="00B94E87"/>
    <w:rsid w:val="00B97490"/>
    <w:rsid w:val="00BA282B"/>
    <w:rsid w:val="00BA3FF7"/>
    <w:rsid w:val="00BA5A75"/>
    <w:rsid w:val="00BB4BC8"/>
    <w:rsid w:val="00BC59CA"/>
    <w:rsid w:val="00BE6DFC"/>
    <w:rsid w:val="00BF2D4C"/>
    <w:rsid w:val="00C12EDD"/>
    <w:rsid w:val="00C138AC"/>
    <w:rsid w:val="00C20290"/>
    <w:rsid w:val="00C24F19"/>
    <w:rsid w:val="00C6377C"/>
    <w:rsid w:val="00CA0B70"/>
    <w:rsid w:val="00CB04CC"/>
    <w:rsid w:val="00CD0CE2"/>
    <w:rsid w:val="00CD2026"/>
    <w:rsid w:val="00CD71EE"/>
    <w:rsid w:val="00CE4FF8"/>
    <w:rsid w:val="00D23D7D"/>
    <w:rsid w:val="00D43AAE"/>
    <w:rsid w:val="00D64F71"/>
    <w:rsid w:val="00D7524A"/>
    <w:rsid w:val="00D87146"/>
    <w:rsid w:val="00DB574B"/>
    <w:rsid w:val="00DC4CE3"/>
    <w:rsid w:val="00DD4AE5"/>
    <w:rsid w:val="00E03A76"/>
    <w:rsid w:val="00E0735D"/>
    <w:rsid w:val="00E125DC"/>
    <w:rsid w:val="00E2540A"/>
    <w:rsid w:val="00E27433"/>
    <w:rsid w:val="00E42130"/>
    <w:rsid w:val="00E477AA"/>
    <w:rsid w:val="00E854F7"/>
    <w:rsid w:val="00E87470"/>
    <w:rsid w:val="00E91AFA"/>
    <w:rsid w:val="00E9622A"/>
    <w:rsid w:val="00EA5F1D"/>
    <w:rsid w:val="00EC1396"/>
    <w:rsid w:val="00ED0D44"/>
    <w:rsid w:val="00EF1DEA"/>
    <w:rsid w:val="00EF4490"/>
    <w:rsid w:val="00F040BA"/>
    <w:rsid w:val="00F159EA"/>
    <w:rsid w:val="00F2124D"/>
    <w:rsid w:val="00F52637"/>
    <w:rsid w:val="00F61A0F"/>
    <w:rsid w:val="00F65D01"/>
    <w:rsid w:val="00F70A82"/>
    <w:rsid w:val="00F841BD"/>
    <w:rsid w:val="00F91277"/>
    <w:rsid w:val="00F96974"/>
    <w:rsid w:val="00FD25CE"/>
    <w:rsid w:val="00FE4516"/>
    <w:rsid w:val="00FF40F7"/>
    <w:rsid w:val="00FF4550"/>
    <w:rsid w:val="00FF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4B38"/>
  <w15:chartTrackingRefBased/>
  <w15:docId w15:val="{ADF55A13-97FD-43BC-B8CC-C49A0D343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366197"/>
    <w:pPr>
      <w:widowControl w:val="0"/>
      <w:autoSpaceDE w:val="0"/>
      <w:autoSpaceDN w:val="0"/>
      <w:spacing w:after="0" w:line="240" w:lineRule="auto"/>
      <w:ind w:left="500"/>
      <w:outlineLvl w:val="1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D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6197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66197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36619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styleId="TableGrid">
    <w:name w:val="Table Grid"/>
    <w:basedOn w:val="TableNormal"/>
    <w:uiPriority w:val="39"/>
    <w:rsid w:val="00BE6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87B2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F08"/>
  </w:style>
  <w:style w:type="paragraph" w:styleId="Footer">
    <w:name w:val="footer"/>
    <w:basedOn w:val="Normal"/>
    <w:link w:val="FooterChar"/>
    <w:uiPriority w:val="99"/>
    <w:unhideWhenUsed/>
    <w:rsid w:val="00142F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F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2B4947C8B6742AA31D3DCAD18F0B3" ma:contentTypeVersion="13" ma:contentTypeDescription="Create a new document." ma:contentTypeScope="" ma:versionID="9cf3c42f3a02cc496dc675921f4b6d20">
  <xsd:schema xmlns:xsd="http://www.w3.org/2001/XMLSchema" xmlns:xs="http://www.w3.org/2001/XMLSchema" xmlns:p="http://schemas.microsoft.com/office/2006/metadata/properties" xmlns:ns3="e5431da6-2e3f-4ef9-ac91-d5deef68436c" xmlns:ns4="638248c2-aa7e-4ee1-8474-774f10b0a364" targetNamespace="http://schemas.microsoft.com/office/2006/metadata/properties" ma:root="true" ma:fieldsID="fdb7793b72cc161235aad72707015bb3" ns3:_="" ns4:_="">
    <xsd:import namespace="e5431da6-2e3f-4ef9-ac91-d5deef68436c"/>
    <xsd:import namespace="638248c2-aa7e-4ee1-8474-774f10b0a36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31da6-2e3f-4ef9-ac91-d5deef68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248c2-aa7e-4ee1-8474-774f10b0a3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FD2CA7-37F4-4F78-AD04-B159E7544F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800177-7013-4BCE-B9FF-1948C6B60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31da6-2e3f-4ef9-ac91-d5deef68436c"/>
    <ds:schemaRef ds:uri="638248c2-aa7e-4ee1-8474-774f10b0a3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46BFFB-6352-46B7-9810-7C9232EF4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DBBEF2-E1B0-4B9F-AD58-249E3FFE06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STC Web Meeting</dc:creator>
  <cp:keywords/>
  <dc:description/>
  <cp:lastModifiedBy>Moni Boruah</cp:lastModifiedBy>
  <cp:revision>72</cp:revision>
  <cp:lastPrinted>2022-09-02T16:05:00Z</cp:lastPrinted>
  <dcterms:created xsi:type="dcterms:W3CDTF">2022-07-25T18:49:00Z</dcterms:created>
  <dcterms:modified xsi:type="dcterms:W3CDTF">2022-12-15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2B4947C8B6742AA31D3DCAD18F0B3</vt:lpwstr>
  </property>
  <property fmtid="{D5CDD505-2E9C-101B-9397-08002B2CF9AE}" pid="3" name="GrammarlyDocumentId">
    <vt:lpwstr>3339a3222f1543e97ed554cb5eef2a11a62ed0489129e80a4d016113f012e443</vt:lpwstr>
  </property>
</Properties>
</file>